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757C3" w14:textId="77777777" w:rsidR="00ED342B" w:rsidRDefault="007647F6" w:rsidP="004A3F34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Obrazac zahtjeva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p w14:paraId="3CAEB7F2" w14:textId="77777777" w:rsidR="00EB2FCC" w:rsidRPr="00EB2FCC" w:rsidRDefault="00EB2FCC" w:rsidP="00051948">
      <w:pPr>
        <w:rPr>
          <w:rFonts w:cstheme="minorHAnsi"/>
          <w:b/>
          <w:sz w:val="24"/>
        </w:rPr>
      </w:pPr>
    </w:p>
    <w:p w14:paraId="15D38C2B" w14:textId="77777777"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tbl>
      <w:tblPr>
        <w:tblpPr w:leftFromText="180" w:rightFromText="180" w:vertAnchor="page" w:horzAnchor="margin" w:tblpXSpec="center" w:tblpY="345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"/>
        <w:gridCol w:w="1891"/>
        <w:gridCol w:w="355"/>
        <w:gridCol w:w="66"/>
        <w:gridCol w:w="274"/>
        <w:gridCol w:w="37"/>
        <w:gridCol w:w="73"/>
        <w:gridCol w:w="195"/>
        <w:gridCol w:w="126"/>
        <w:gridCol w:w="131"/>
        <w:gridCol w:w="53"/>
        <w:gridCol w:w="120"/>
        <w:gridCol w:w="191"/>
        <w:gridCol w:w="41"/>
        <w:gridCol w:w="73"/>
        <w:gridCol w:w="52"/>
        <w:gridCol w:w="131"/>
        <w:gridCol w:w="10"/>
        <w:gridCol w:w="110"/>
        <w:gridCol w:w="202"/>
        <w:gridCol w:w="77"/>
        <w:gridCol w:w="26"/>
        <w:gridCol w:w="206"/>
        <w:gridCol w:w="90"/>
        <w:gridCol w:w="132"/>
        <w:gridCol w:w="91"/>
        <w:gridCol w:w="164"/>
        <w:gridCol w:w="149"/>
        <w:gridCol w:w="134"/>
        <w:gridCol w:w="87"/>
        <w:gridCol w:w="116"/>
        <w:gridCol w:w="14"/>
        <w:gridCol w:w="22"/>
        <w:gridCol w:w="221"/>
        <w:gridCol w:w="31"/>
        <w:gridCol w:w="288"/>
        <w:gridCol w:w="25"/>
        <w:gridCol w:w="294"/>
        <w:gridCol w:w="20"/>
        <w:gridCol w:w="299"/>
        <w:gridCol w:w="14"/>
        <w:gridCol w:w="223"/>
        <w:gridCol w:w="38"/>
        <w:gridCol w:w="53"/>
        <w:gridCol w:w="315"/>
        <w:gridCol w:w="321"/>
        <w:gridCol w:w="308"/>
        <w:gridCol w:w="13"/>
        <w:gridCol w:w="323"/>
        <w:gridCol w:w="283"/>
      </w:tblGrid>
      <w:tr w:rsidR="006748CA" w:rsidRPr="00EB2FCC" w14:paraId="4B9F3525" w14:textId="77777777" w:rsidTr="00583E41">
        <w:trPr>
          <w:trHeight w:val="605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FB50B82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14:paraId="0F877BC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1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BA45D6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6504929C" w14:textId="77777777" w:rsidTr="00583E41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35C69D4A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2.</w:t>
            </w:r>
          </w:p>
        </w:tc>
        <w:tc>
          <w:tcPr>
            <w:tcW w:w="1044" w:type="pct"/>
          </w:tcPr>
          <w:p w14:paraId="1F8CF959" w14:textId="77777777" w:rsidR="006748CA" w:rsidRPr="00EB2FCC" w:rsidRDefault="003A2A59" w:rsidP="007E6ABE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avni oblik                (</w:t>
            </w:r>
            <w:r w:rsidR="004A3F34" w:rsidRPr="00D144DA">
              <w:rPr>
                <w:rFonts w:eastAsia="Times New Roman" w:cstheme="minorHAnsi"/>
                <w:lang w:eastAsia="hr-HR"/>
              </w:rPr>
              <w:t xml:space="preserve">j.d.o.o., </w:t>
            </w:r>
            <w:r w:rsidR="006748CA" w:rsidRPr="00D144DA">
              <w:rPr>
                <w:rFonts w:eastAsia="Times New Roman" w:cstheme="minorHAnsi"/>
                <w:lang w:eastAsia="hr-HR"/>
              </w:rPr>
              <w:t>d.o.o., obrt</w:t>
            </w:r>
            <w:r w:rsidR="004A3F34" w:rsidRPr="00D144DA">
              <w:rPr>
                <w:rFonts w:eastAsia="Times New Roman" w:cstheme="minorHAnsi"/>
                <w:lang w:eastAsia="hr-HR"/>
              </w:rPr>
              <w:t>)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7" w:type="pct"/>
            <w:gridSpan w:val="22"/>
            <w:tcBorders>
              <w:bottom w:val="single" w:sz="4" w:space="0" w:color="auto"/>
            </w:tcBorders>
            <w:vAlign w:val="center"/>
          </w:tcPr>
          <w:p w14:paraId="7E46A08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" w:type="pct"/>
            <w:gridSpan w:val="3"/>
            <w:tcBorders>
              <w:bottom w:val="single" w:sz="4" w:space="0" w:color="auto"/>
            </w:tcBorders>
            <w:vAlign w:val="center"/>
          </w:tcPr>
          <w:p w14:paraId="768922AC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91" w:type="pct"/>
            <w:gridSpan w:val="16"/>
            <w:tcBorders>
              <w:bottom w:val="single" w:sz="4" w:space="0" w:color="auto"/>
            </w:tcBorders>
            <w:vAlign w:val="center"/>
          </w:tcPr>
          <w:p w14:paraId="06041334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1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56168F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14:paraId="19400E10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7B79646D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14:paraId="7B0EB02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442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8609D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F35C9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F362F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EA4EF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A220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8C2D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74B9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D3B9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4C8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CB03C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1E70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8F3D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B2C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A928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3FFC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8AB7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5FDB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61DD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1511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14ED1FBC" w14:textId="77777777" w:rsidTr="00583E41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49682C37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5.</w:t>
            </w:r>
          </w:p>
        </w:tc>
        <w:tc>
          <w:tcPr>
            <w:tcW w:w="1044" w:type="pct"/>
          </w:tcPr>
          <w:p w14:paraId="3C7520DC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1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47A5A7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06F0FBA0" w14:textId="77777777" w:rsidTr="00583E41">
        <w:trPr>
          <w:cantSplit/>
          <w:trHeight w:val="450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14:paraId="67E7320E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14:paraId="2B783D3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29" w:type="pct"/>
            <w:gridSpan w:val="23"/>
            <w:vAlign w:val="center"/>
          </w:tcPr>
          <w:p w14:paraId="3ED16A0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14:paraId="02DD82D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5D890CDA" w14:textId="77777777" w:rsidTr="00583E41">
        <w:trPr>
          <w:cantSplit/>
          <w:trHeight w:val="47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14:paraId="65F1DF39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14:paraId="0B0D8417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3"/>
            <w:vAlign w:val="center"/>
          </w:tcPr>
          <w:p w14:paraId="20910A4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14:paraId="7742ECF3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5E345E3E" w14:textId="77777777" w:rsidTr="00583E41">
        <w:trPr>
          <w:cantSplit/>
          <w:trHeight w:val="476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14:paraId="6DBEFAA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14:paraId="52A2FBB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3"/>
            <w:vAlign w:val="center"/>
          </w:tcPr>
          <w:p w14:paraId="519F588C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2" w:type="pct"/>
            <w:gridSpan w:val="25"/>
            <w:tcBorders>
              <w:right w:val="single" w:sz="4" w:space="0" w:color="auto"/>
            </w:tcBorders>
            <w:vAlign w:val="center"/>
          </w:tcPr>
          <w:p w14:paraId="6914CE1F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6748CA" w:rsidRPr="00EB2FCC" w14:paraId="108AF556" w14:textId="77777777" w:rsidTr="00583E41">
        <w:trPr>
          <w:cantSplit/>
          <w:trHeight w:val="506"/>
        </w:trPr>
        <w:tc>
          <w:tcPr>
            <w:tcW w:w="30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10485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B406F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95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7B6DD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31E217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6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BB7879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5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09BE48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1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D5A19B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2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A57BC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18DF2C50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3DF2AEDF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14:paraId="222B778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29" w:type="pct"/>
            <w:gridSpan w:val="23"/>
            <w:tcBorders>
              <w:right w:val="single" w:sz="4" w:space="0" w:color="auto"/>
            </w:tcBorders>
            <w:vAlign w:val="center"/>
          </w:tcPr>
          <w:p w14:paraId="7896548E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9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36C0D9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3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91290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4F43BB54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44B3B2D5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14:paraId="3CE070F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 žiro računa</w:t>
            </w:r>
          </w:p>
        </w:tc>
        <w:tc>
          <w:tcPr>
            <w:tcW w:w="3651" w:type="pct"/>
            <w:gridSpan w:val="48"/>
            <w:tcBorders>
              <w:right w:val="single" w:sz="4" w:space="0" w:color="auto"/>
            </w:tcBorders>
            <w:vAlign w:val="center"/>
          </w:tcPr>
          <w:p w14:paraId="0959A60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14:paraId="1AD80F9D" w14:textId="77777777" w:rsidTr="00583E41">
        <w:trPr>
          <w:trHeight w:val="522"/>
        </w:trPr>
        <w:tc>
          <w:tcPr>
            <w:tcW w:w="305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4765C5B" w14:textId="77777777"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14:paraId="7BC1FCE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C100ED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16681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9A3D1E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CB7A671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7900A3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91A40E8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39005D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8CFC1D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54BDE4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99F6DF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FA096A4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EBFCBF2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FFEFDC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BA1A8F5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3DB9746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A470AD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7856C4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DA5639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9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CE9544A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5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5397F0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7F8B22B" w14:textId="77777777"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A04B12" w:rsidRPr="00EB2FCC" w14:paraId="634E8B2F" w14:textId="77777777" w:rsidTr="00583E41">
        <w:trPr>
          <w:trHeight w:val="765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14:paraId="6DDBB467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14:paraId="20A4C05E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 (</w:t>
            </w:r>
            <w:r>
              <w:rPr>
                <w:rFonts w:eastAsia="Times New Roman" w:cstheme="minorHAnsi"/>
                <w:lang w:eastAsia="hr-HR"/>
              </w:rPr>
              <w:t xml:space="preserve">prosječan broj </w:t>
            </w:r>
            <w:r w:rsidR="006F46C6">
              <w:rPr>
                <w:rFonts w:eastAsia="Times New Roman" w:cstheme="minorHAnsi"/>
                <w:lang w:eastAsia="hr-HR"/>
              </w:rPr>
              <w:t xml:space="preserve">zaposlenih u </w:t>
            </w:r>
            <w:r w:rsidR="007E6ABE" w:rsidRPr="00D144DA">
              <w:rPr>
                <w:rFonts w:eastAsia="Times New Roman" w:cstheme="minorHAnsi"/>
                <w:lang w:eastAsia="hr-HR"/>
              </w:rPr>
              <w:t>20</w:t>
            </w:r>
            <w:r w:rsidR="007E6ABE">
              <w:rPr>
                <w:rFonts w:eastAsia="Times New Roman" w:cstheme="minorHAnsi"/>
                <w:lang w:eastAsia="hr-HR"/>
              </w:rPr>
              <w:t>19</w:t>
            </w:r>
            <w:r w:rsidRPr="004A3F34">
              <w:rPr>
                <w:rFonts w:eastAsia="Times New Roman" w:cstheme="minorHAnsi"/>
                <w:lang w:eastAsia="hr-HR"/>
              </w:rPr>
              <w:t>.</w:t>
            </w:r>
            <w:r w:rsidRPr="00EB2FCC">
              <w:rPr>
                <w:rFonts w:eastAsia="Times New Roman" w:cstheme="minorHAnsi"/>
                <w:lang w:eastAsia="hr-HR"/>
              </w:rPr>
              <w:t xml:space="preserve"> godini temeljem sati rada)</w:t>
            </w:r>
          </w:p>
        </w:tc>
        <w:tc>
          <w:tcPr>
            <w:tcW w:w="717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14:paraId="6B748DD1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9" w:type="pct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14:paraId="7171898D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90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14:paraId="2BB6E587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9036E6" w14:textId="77777777"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41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96DAA4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A04B12" w:rsidRPr="00EB2FCC" w14:paraId="6BAA6999" w14:textId="77777777" w:rsidTr="00583E41">
        <w:trPr>
          <w:trHeight w:val="48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14:paraId="573E8076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14:paraId="13D30869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17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14:paraId="21F659F2" w14:textId="77777777"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9" w:type="pct"/>
            <w:gridSpan w:val="6"/>
            <w:vMerge/>
            <w:tcBorders>
              <w:right w:val="single" w:sz="4" w:space="0" w:color="auto"/>
            </w:tcBorders>
            <w:vAlign w:val="center"/>
          </w:tcPr>
          <w:p w14:paraId="02E55C6E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90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14:paraId="34178E53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BBDFFF" w14:textId="77777777"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41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8CFBF2" w14:textId="77777777"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583E41" w:rsidRPr="00EB2FCC" w14:paraId="37AA11F3" w14:textId="77777777" w:rsidTr="00583E41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03A20800" w14:textId="77777777" w:rsidR="00583E41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14:paraId="7A198D63" w14:textId="77777777" w:rsidR="00583E41" w:rsidRPr="006F46C6" w:rsidRDefault="00D144DA" w:rsidP="004A3F34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 xml:space="preserve">Prijavitelj </w:t>
            </w:r>
            <w:r w:rsidR="00583E41" w:rsidRPr="00D144DA">
              <w:rPr>
                <w:rFonts w:eastAsia="Times New Roman" w:cstheme="minorHAnsi"/>
                <w:lang w:eastAsia="hr-HR"/>
              </w:rPr>
              <w:t xml:space="preserve"> je u sustavu PDV-a</w:t>
            </w:r>
          </w:p>
        </w:tc>
        <w:tc>
          <w:tcPr>
            <w:tcW w:w="913" w:type="pct"/>
            <w:gridSpan w:val="12"/>
            <w:tcBorders>
              <w:right w:val="single" w:sz="4" w:space="0" w:color="auto"/>
            </w:tcBorders>
            <w:vAlign w:val="center"/>
          </w:tcPr>
          <w:p w14:paraId="4152014E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913" w:type="pct"/>
            <w:gridSpan w:val="15"/>
            <w:tcBorders>
              <w:right w:val="single" w:sz="4" w:space="0" w:color="auto"/>
            </w:tcBorders>
            <w:vAlign w:val="center"/>
          </w:tcPr>
          <w:p w14:paraId="0208EE5F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3" w:type="pct"/>
            <w:gridSpan w:val="13"/>
            <w:tcBorders>
              <w:right w:val="single" w:sz="4" w:space="0" w:color="auto"/>
            </w:tcBorders>
            <w:vAlign w:val="center"/>
          </w:tcPr>
          <w:p w14:paraId="2BAD6E9B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3" w:type="pct"/>
            <w:gridSpan w:val="8"/>
            <w:tcBorders>
              <w:right w:val="single" w:sz="4" w:space="0" w:color="auto"/>
            </w:tcBorders>
            <w:vAlign w:val="center"/>
          </w:tcPr>
          <w:p w14:paraId="3778FDB6" w14:textId="77777777"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14:paraId="28452600" w14:textId="77777777" w:rsidTr="00583E41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14:paraId="127F6129" w14:textId="77777777" w:rsidR="006748CA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3</w:t>
            </w:r>
            <w:r w:rsidR="006748CA" w:rsidRPr="00EB2FCC">
              <w:rPr>
                <w:rFonts w:eastAsia="Times New Roman" w:cstheme="minorHAnsi"/>
                <w:b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14:paraId="3BBF191E" w14:textId="77777777" w:rsidR="006748CA" w:rsidRPr="00EB2FCC" w:rsidRDefault="00B640D4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Djelatnost prema NKD</w:t>
            </w:r>
            <w:r w:rsidR="006748CA" w:rsidRPr="00D144DA">
              <w:rPr>
                <w:rFonts w:eastAsia="Times New Roman" w:cstheme="minorHAnsi"/>
                <w:lang w:eastAsia="hr-HR"/>
              </w:rPr>
              <w:t xml:space="preserve"> 2007 na koju se odnosi projektni prijedlog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3651" w:type="pct"/>
            <w:gridSpan w:val="48"/>
            <w:tcBorders>
              <w:right w:val="single" w:sz="4" w:space="0" w:color="auto"/>
            </w:tcBorders>
            <w:vAlign w:val="center"/>
          </w:tcPr>
          <w:p w14:paraId="2D3368B8" w14:textId="77777777" w:rsidR="006748CA" w:rsidRPr="00A04B12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14:paraId="7FCF8897" w14:textId="77777777" w:rsidR="003703E1" w:rsidRPr="00EB2FCC" w:rsidRDefault="003703E1" w:rsidP="004A3F34">
      <w:pPr>
        <w:rPr>
          <w:rFonts w:cstheme="minorHAnsi"/>
        </w:rPr>
      </w:pPr>
    </w:p>
    <w:p w14:paraId="57B80AB5" w14:textId="77777777" w:rsidR="00510BBB" w:rsidRPr="00EB2FCC" w:rsidRDefault="00510BBB" w:rsidP="004A3F34">
      <w:pPr>
        <w:rPr>
          <w:rFonts w:cstheme="minorHAnsi"/>
        </w:rPr>
      </w:pPr>
    </w:p>
    <w:p w14:paraId="4A7F935A" w14:textId="77777777" w:rsidR="006748CA" w:rsidRPr="00EB2FCC" w:rsidRDefault="006748CA" w:rsidP="004A3F34">
      <w:pPr>
        <w:rPr>
          <w:rFonts w:cstheme="minorHAnsi"/>
        </w:rPr>
      </w:pPr>
    </w:p>
    <w:p w14:paraId="1B44B61E" w14:textId="77777777" w:rsidR="006748CA" w:rsidRPr="00EB2FCC" w:rsidRDefault="006748CA" w:rsidP="004A3F34">
      <w:pPr>
        <w:rPr>
          <w:rFonts w:cstheme="minorHAnsi"/>
        </w:rPr>
      </w:pPr>
    </w:p>
    <w:p w14:paraId="360B6F3F" w14:textId="77777777" w:rsidR="006748CA" w:rsidRDefault="001465E7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lastRenderedPageBreak/>
        <w:t>PROJEKTNI PRIJEDLOG</w:t>
      </w:r>
    </w:p>
    <w:p w14:paraId="6FB78F43" w14:textId="77777777" w:rsidR="004A3F34" w:rsidRPr="004A3F34" w:rsidRDefault="004A3F34" w:rsidP="004A3F34">
      <w:pPr>
        <w:spacing w:after="0"/>
        <w:jc w:val="center"/>
        <w:rPr>
          <w:rFonts w:cstheme="minorHAnsi"/>
          <w:b/>
        </w:rPr>
      </w:pPr>
    </w:p>
    <w:p w14:paraId="6FFFF333" w14:textId="77777777" w:rsidR="001465E7" w:rsidRDefault="001465E7" w:rsidP="004A3F34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 w:rsidRPr="004A3F34">
        <w:rPr>
          <w:rFonts w:cstheme="minorHAnsi"/>
          <w:b/>
          <w:u w:val="single"/>
        </w:rPr>
        <w:t>Profil prijavitelja</w:t>
      </w:r>
      <w:r w:rsidR="004A3F34" w:rsidRPr="004A3F34">
        <w:rPr>
          <w:rFonts w:cstheme="minorHAnsi"/>
          <w:b/>
          <w:u w:val="single"/>
        </w:rPr>
        <w:t xml:space="preserve"> </w:t>
      </w:r>
      <w:r w:rsidR="00E55CDE">
        <w:rPr>
          <w:rFonts w:cstheme="minorHAnsi"/>
          <w:b/>
          <w:u w:val="single"/>
        </w:rPr>
        <w:t xml:space="preserve">i kratki opis projekta </w:t>
      </w:r>
      <w:r w:rsidR="004A3F34" w:rsidRPr="004A3F34">
        <w:rPr>
          <w:rFonts w:cstheme="minorHAnsi"/>
          <w:b/>
          <w:u w:val="single"/>
        </w:rPr>
        <w:t>(</w:t>
      </w:r>
      <w:r w:rsidR="00CC6063">
        <w:rPr>
          <w:rFonts w:cstheme="minorHAnsi"/>
          <w:b/>
          <w:u w:val="single"/>
        </w:rPr>
        <w:t>1/2 stranice</w:t>
      </w:r>
      <w:r w:rsidR="004A3F34" w:rsidRPr="004A3F34">
        <w:rPr>
          <w:rFonts w:cstheme="minorHAnsi"/>
          <w:b/>
          <w:u w:val="single"/>
        </w:rPr>
        <w:t>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B1B14" w14:paraId="073655D9" w14:textId="77777777" w:rsidTr="006B1B14">
        <w:tc>
          <w:tcPr>
            <w:tcW w:w="9288" w:type="dxa"/>
          </w:tcPr>
          <w:p w14:paraId="4921E117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>Ukratko opišite gospodarski subjekt (djelatnost kojom se poduzeće bavi, krat</w:t>
            </w:r>
            <w:r w:rsidR="00CC6063">
              <w:rPr>
                <w:rFonts w:cstheme="minorHAnsi"/>
                <w:i/>
                <w:sz w:val="20"/>
              </w:rPr>
              <w:t>ak povijesni pregled poslovanja).</w:t>
            </w:r>
            <w:r w:rsidRPr="006B1B14">
              <w:rPr>
                <w:rFonts w:cstheme="minorHAnsi"/>
                <w:i/>
                <w:sz w:val="20"/>
              </w:rPr>
              <w:t xml:space="preserve"> Ukratko opišite proizvode ili usluge poduzeća. Opišite trenutno tržište poduzeća (udio na tržištu, kupci, dobavljači i sl.).</w:t>
            </w:r>
          </w:p>
          <w:p w14:paraId="33C5090C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28F8D519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6D13DB59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2DD2D92C" w14:textId="77777777" w:rsidR="00E55CDE" w:rsidRDefault="00E55CDE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0CE23FEF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EBB6A38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6E6E19A" w14:textId="77777777"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269A310" w14:textId="77777777"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9A1A003" w14:textId="77777777" w:rsidR="00FE43E7" w:rsidRDefault="00FE43E7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28846F07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BA43482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657F5EAD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62601200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1A9F6D35" w14:textId="77777777"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12D509C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727A6003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5BC2504B" w14:textId="77777777"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14:paraId="488F3B2A" w14:textId="77777777" w:rsid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  <w:p w14:paraId="39DDA601" w14:textId="77777777" w:rsidR="006B1B14" w:rsidRP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</w:tc>
      </w:tr>
    </w:tbl>
    <w:p w14:paraId="4A88255F" w14:textId="77777777" w:rsidR="006B1B14" w:rsidRPr="006B1B14" w:rsidRDefault="006B1B14" w:rsidP="006B1B14">
      <w:pPr>
        <w:spacing w:after="0"/>
        <w:rPr>
          <w:rFonts w:cstheme="minorHAnsi"/>
          <w:b/>
          <w:u w:val="single"/>
        </w:rPr>
      </w:pPr>
    </w:p>
    <w:p w14:paraId="640E888C" w14:textId="77777777" w:rsidR="00CC6063" w:rsidRPr="00CC6063" w:rsidRDefault="00E55CDE" w:rsidP="00CC6063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Zahtjev za dodjelu potpora male vrijednosti za mjere poticanja razvoja gospodarstva odnosi se na : (ukratko napisati za što se traži potpor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C6063" w14:paraId="3822126E" w14:textId="77777777" w:rsidTr="00395FC9">
        <w:tc>
          <w:tcPr>
            <w:tcW w:w="9288" w:type="dxa"/>
          </w:tcPr>
          <w:p w14:paraId="1C99574D" w14:textId="77777777" w:rsidR="00CC6063" w:rsidRDefault="00CC6063" w:rsidP="007647F6">
            <w:pPr>
              <w:rPr>
                <w:rFonts w:cstheme="minorHAnsi"/>
                <w:i/>
                <w:sz w:val="20"/>
              </w:rPr>
            </w:pPr>
          </w:p>
          <w:p w14:paraId="41B6E2CA" w14:textId="77777777" w:rsid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14:paraId="2027339B" w14:textId="77777777" w:rsid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14:paraId="1AF37B15" w14:textId="77777777" w:rsidR="007647F6" w:rsidRPr="007647F6" w:rsidRDefault="007647F6" w:rsidP="007647F6">
            <w:pPr>
              <w:rPr>
                <w:rFonts w:cstheme="minorHAnsi"/>
                <w:i/>
                <w:sz w:val="20"/>
              </w:rPr>
            </w:pPr>
          </w:p>
          <w:p w14:paraId="09C589D5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7A456281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2E0DC8F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177A30CB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45AEA33A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7B8CCD9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6797866F" w14:textId="77777777"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3B0D35DA" w14:textId="77777777"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4D7CAC2" w14:textId="77777777"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658A30CB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17EBE0E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764DDE8C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245F9B4C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2D569FC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04FA4F0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1A777477" w14:textId="77777777" w:rsidR="007647F6" w:rsidRDefault="007647F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73BBCB93" w14:textId="77777777" w:rsidR="00290AB6" w:rsidRDefault="00290AB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67DB826" w14:textId="77777777" w:rsidR="00290AB6" w:rsidRDefault="00290AB6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200E3318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5BCAD66A" w14:textId="77777777"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14:paraId="0F909147" w14:textId="77777777" w:rsidR="00CC6063" w:rsidRPr="006B1B14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</w:tc>
      </w:tr>
    </w:tbl>
    <w:p w14:paraId="0E29E44D" w14:textId="77777777" w:rsidR="00290AB6" w:rsidRDefault="00290AB6" w:rsidP="00FE43E7">
      <w:pPr>
        <w:pStyle w:val="Bezproreda"/>
        <w:rPr>
          <w:b/>
        </w:rPr>
      </w:pPr>
    </w:p>
    <w:p w14:paraId="78280562" w14:textId="77777777" w:rsidR="00290AB6" w:rsidRDefault="00290AB6" w:rsidP="00FE43E7">
      <w:pPr>
        <w:pStyle w:val="Bezproreda"/>
        <w:rPr>
          <w:b/>
        </w:rPr>
      </w:pPr>
    </w:p>
    <w:p w14:paraId="32636F46" w14:textId="77777777" w:rsidR="00290AB6" w:rsidRDefault="00290AB6" w:rsidP="00FE43E7">
      <w:pPr>
        <w:pStyle w:val="Bezproreda"/>
        <w:rPr>
          <w:b/>
        </w:rPr>
      </w:pPr>
    </w:p>
    <w:p w14:paraId="2BB08ED9" w14:textId="77777777" w:rsidR="00FE43E7" w:rsidRDefault="00E55CDE" w:rsidP="00FE43E7">
      <w:pPr>
        <w:pStyle w:val="Bezproreda"/>
        <w:rPr>
          <w:b/>
        </w:rPr>
      </w:pPr>
      <w:r>
        <w:rPr>
          <w:b/>
        </w:rPr>
        <w:t>U Goričan</w:t>
      </w:r>
      <w:r w:rsidRPr="00985873">
        <w:rPr>
          <w:b/>
        </w:rPr>
        <w:t xml:space="preserve">u, _______________________                                             </w:t>
      </w:r>
      <w:r>
        <w:rPr>
          <w:b/>
        </w:rPr>
        <w:t xml:space="preserve">         </w:t>
      </w:r>
    </w:p>
    <w:p w14:paraId="2F64DA13" w14:textId="77777777" w:rsidR="00FE43E7" w:rsidRDefault="00FE43E7" w:rsidP="00FE43E7">
      <w:pPr>
        <w:pStyle w:val="Bezproreda"/>
        <w:rPr>
          <w:b/>
        </w:rPr>
      </w:pPr>
    </w:p>
    <w:p w14:paraId="4B0ECA11" w14:textId="77777777" w:rsidR="00E55CDE" w:rsidRDefault="00FE43E7" w:rsidP="00FE43E7">
      <w:pPr>
        <w:pStyle w:val="Bezproreda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</w:t>
      </w:r>
      <w:r w:rsidR="00E55CDE" w:rsidRPr="00985873">
        <w:rPr>
          <w:b/>
        </w:rPr>
        <w:t xml:space="preserve">  PODNOSITELJ ZAHTJEVA</w:t>
      </w:r>
    </w:p>
    <w:p w14:paraId="116ACCBD" w14:textId="77777777" w:rsidR="00FE43E7" w:rsidRPr="00985873" w:rsidRDefault="00FE43E7" w:rsidP="00FE43E7">
      <w:pPr>
        <w:pStyle w:val="Bezproreda"/>
        <w:rPr>
          <w:b/>
        </w:rPr>
      </w:pPr>
    </w:p>
    <w:p w14:paraId="493D2AFA" w14:textId="77777777" w:rsidR="00E55CDE" w:rsidRPr="00985873" w:rsidRDefault="00E55CDE" w:rsidP="00E55CDE">
      <w:pPr>
        <w:pStyle w:val="Bezproreda"/>
        <w:ind w:left="-709"/>
        <w:rPr>
          <w:sz w:val="20"/>
          <w:szCs w:val="20"/>
        </w:rPr>
      </w:pPr>
      <w:r w:rsidRPr="00985873">
        <w:rPr>
          <w:sz w:val="20"/>
          <w:szCs w:val="20"/>
        </w:rPr>
        <w:tab/>
      </w:r>
      <w:r w:rsidRPr="00985873">
        <w:rPr>
          <w:sz w:val="20"/>
          <w:szCs w:val="20"/>
        </w:rPr>
        <w:tab/>
      </w:r>
      <w:r w:rsidRPr="00985873">
        <w:rPr>
          <w:sz w:val="20"/>
          <w:szCs w:val="20"/>
        </w:rPr>
        <w:tab/>
        <w:t xml:space="preserve">                                                                                  </w:t>
      </w:r>
      <w:r>
        <w:rPr>
          <w:sz w:val="20"/>
          <w:szCs w:val="20"/>
        </w:rPr>
        <w:t xml:space="preserve">                                                             </w:t>
      </w:r>
      <w:r w:rsidR="00FE43E7">
        <w:rPr>
          <w:sz w:val="20"/>
          <w:szCs w:val="20"/>
        </w:rPr>
        <w:t xml:space="preserve">        </w:t>
      </w:r>
      <w:r>
        <w:rPr>
          <w:sz w:val="20"/>
          <w:szCs w:val="20"/>
        </w:rPr>
        <w:t xml:space="preserve"> </w:t>
      </w:r>
      <w:r w:rsidRPr="00985873">
        <w:rPr>
          <w:sz w:val="20"/>
          <w:szCs w:val="20"/>
        </w:rPr>
        <w:t>_____________________________</w:t>
      </w:r>
    </w:p>
    <w:p w14:paraId="4AA69B20" w14:textId="77777777" w:rsidR="00E55CDE" w:rsidRPr="00985873" w:rsidRDefault="00E55CDE" w:rsidP="00E55CDE">
      <w:pPr>
        <w:pStyle w:val="Bezproreda"/>
        <w:ind w:left="-709"/>
      </w:pPr>
      <w:r w:rsidRPr="00985873">
        <w:tab/>
      </w:r>
      <w:r w:rsidRPr="00985873">
        <w:tab/>
        <w:t xml:space="preserve">                                        </w:t>
      </w:r>
      <w:r>
        <w:t xml:space="preserve">   </w:t>
      </w:r>
    </w:p>
    <w:p w14:paraId="749A0073" w14:textId="77777777" w:rsidR="00E55CDE" w:rsidRPr="00985873" w:rsidRDefault="00E55CDE" w:rsidP="00E55CDE">
      <w:pPr>
        <w:pStyle w:val="Bezproreda"/>
        <w:ind w:left="-709"/>
      </w:pPr>
    </w:p>
    <w:p w14:paraId="53103636" w14:textId="77777777" w:rsidR="00E55CDE" w:rsidRPr="00985873" w:rsidRDefault="00E55CDE" w:rsidP="00E55CDE">
      <w:pPr>
        <w:pStyle w:val="Bezproreda"/>
        <w:ind w:left="-709"/>
      </w:pPr>
    </w:p>
    <w:p w14:paraId="2FFC87F7" w14:textId="77777777" w:rsidR="00E55CDE" w:rsidRPr="00985873" w:rsidRDefault="00E55CDE" w:rsidP="00E55CDE">
      <w:pPr>
        <w:pStyle w:val="Bezproreda"/>
        <w:ind w:left="-709"/>
        <w:rPr>
          <w:b/>
          <w:bCs/>
        </w:rPr>
      </w:pPr>
      <w:r w:rsidRPr="00985873">
        <w:rPr>
          <w:b/>
        </w:rPr>
        <w:t>OV</w:t>
      </w:r>
      <w:r w:rsidRPr="00985873">
        <w:rPr>
          <w:b/>
          <w:bCs/>
        </w:rPr>
        <w:t xml:space="preserve">OM SE ZAHTJEVU PRILAŽE:     </w:t>
      </w:r>
    </w:p>
    <w:p w14:paraId="05F8DA1D" w14:textId="77777777" w:rsidR="00E55CDE" w:rsidRPr="00985873" w:rsidRDefault="00E55CDE" w:rsidP="00E55CDE">
      <w:pPr>
        <w:pStyle w:val="Bezproreda"/>
        <w:ind w:left="-709"/>
        <w:rPr>
          <w:b/>
          <w:bCs/>
          <w:sz w:val="20"/>
          <w:szCs w:val="20"/>
        </w:rPr>
      </w:pPr>
      <w:r w:rsidRPr="00985873">
        <w:rPr>
          <w:b/>
          <w:bCs/>
          <w:sz w:val="20"/>
          <w:szCs w:val="20"/>
        </w:rPr>
        <w:t xml:space="preserve">                                                                           </w:t>
      </w:r>
    </w:p>
    <w:p w14:paraId="36D433AC" w14:textId="77777777" w:rsidR="00E55CDE" w:rsidRPr="00796E7B" w:rsidRDefault="00E55CDE" w:rsidP="00E55CDE">
      <w:pPr>
        <w:pStyle w:val="Bezproreda"/>
        <w:ind w:left="-709"/>
      </w:pPr>
      <w:r w:rsidRPr="00985873">
        <w:t>1</w:t>
      </w:r>
      <w:r w:rsidRPr="00796E7B">
        <w:t xml:space="preserve">. </w:t>
      </w:r>
      <w:r>
        <w:t>P</w:t>
      </w:r>
      <w:r w:rsidRPr="00796E7B">
        <w:t>reslika osobne iskaznice za fizičke osobe i dokaz o obavljanju gospodarske djelatnosti,</w:t>
      </w:r>
    </w:p>
    <w:p w14:paraId="05CF1C9D" w14:textId="77777777" w:rsidR="00E55CDE" w:rsidRPr="00796E7B" w:rsidRDefault="00E55CDE" w:rsidP="00EA3540">
      <w:pPr>
        <w:pStyle w:val="Bezproreda"/>
        <w:ind w:left="-709"/>
      </w:pPr>
      <w:r w:rsidRPr="00796E7B">
        <w:t xml:space="preserve">    odnosno za  obrte, tvrtke</w:t>
      </w:r>
      <w:r>
        <w:t xml:space="preserve"> </w:t>
      </w:r>
      <w:r w:rsidRPr="00796E7B">
        <w:t xml:space="preserve">Izvadak iz odgovarajućeg registra,                                                                                                                                                        </w:t>
      </w:r>
      <w:r>
        <w:t xml:space="preserve">2. </w:t>
      </w:r>
      <w:r w:rsidRPr="00796E7B">
        <w:t>Potvrda Porezne uprave da</w:t>
      </w:r>
      <w:r>
        <w:t xml:space="preserve"> podnositelj zahtjeva</w:t>
      </w:r>
      <w:r w:rsidRPr="00796E7B">
        <w:t xml:space="preserve"> nema nepodmirenih poreznih obveza (ne starija od 30 dana),</w:t>
      </w:r>
    </w:p>
    <w:p w14:paraId="75895F51" w14:textId="77777777" w:rsidR="00E55CDE" w:rsidRPr="00796E7B" w:rsidRDefault="00EA3540" w:rsidP="00E55CDE">
      <w:pPr>
        <w:pStyle w:val="Bezproreda"/>
        <w:ind w:left="-709"/>
      </w:pPr>
      <w:r>
        <w:t>3</w:t>
      </w:r>
      <w:r w:rsidR="00E55CDE" w:rsidRPr="00796E7B">
        <w:t xml:space="preserve">. </w:t>
      </w:r>
      <w:r w:rsidR="00E55CDE">
        <w:t>Odluka načelnika o odabranom najpovoljnijem ponuditelju donesena na temelju javnog natječaja za prodaju nekretnina</w:t>
      </w:r>
    </w:p>
    <w:p w14:paraId="321A8DAE" w14:textId="77777777" w:rsidR="00E55CDE" w:rsidRPr="00796E7B" w:rsidRDefault="00EA3540" w:rsidP="00E55CDE">
      <w:pPr>
        <w:pStyle w:val="Bezproreda"/>
        <w:ind w:left="-709"/>
      </w:pPr>
      <w:r>
        <w:t>4</w:t>
      </w:r>
      <w:r w:rsidR="00E55CDE" w:rsidRPr="00796E7B">
        <w:t xml:space="preserve">. </w:t>
      </w:r>
      <w:r w:rsidR="00E55CDE">
        <w:t>Poslovni plan</w:t>
      </w:r>
    </w:p>
    <w:p w14:paraId="3FBA0B60" w14:textId="77777777" w:rsidR="00E55CDE" w:rsidRDefault="00E55CDE" w:rsidP="00E55CDE">
      <w:pPr>
        <w:pStyle w:val="Bezproreda"/>
        <w:ind w:left="-709"/>
      </w:pPr>
      <w:r>
        <w:t>6</w:t>
      </w:r>
      <w:r w:rsidRPr="00796E7B">
        <w:t xml:space="preserve">. </w:t>
      </w:r>
      <w:r>
        <w:t xml:space="preserve">Izjava o </w:t>
      </w:r>
      <w:r w:rsidR="00EA3540">
        <w:t>korištenim</w:t>
      </w:r>
      <w:r>
        <w:t xml:space="preserve"> potporama male vrijednosti</w:t>
      </w:r>
    </w:p>
    <w:p w14:paraId="5F53406F" w14:textId="77777777" w:rsidR="00EA3540" w:rsidRPr="00796E7B" w:rsidRDefault="00EA3540" w:rsidP="00E55CDE">
      <w:pPr>
        <w:pStyle w:val="Bezproreda"/>
        <w:ind w:left="-709"/>
      </w:pPr>
      <w:r>
        <w:t>7. Izjava o usklađenosti s uvjetima javnog poziva</w:t>
      </w:r>
    </w:p>
    <w:p w14:paraId="17DBC502" w14:textId="77777777" w:rsidR="00E55CDE" w:rsidRPr="00985873" w:rsidRDefault="00E55CDE" w:rsidP="00E55CDE">
      <w:pPr>
        <w:pStyle w:val="Bezproreda"/>
        <w:ind w:left="-709"/>
      </w:pPr>
    </w:p>
    <w:p w14:paraId="652199AB" w14:textId="77777777" w:rsidR="00E9403A" w:rsidRDefault="00E9403A" w:rsidP="004A3F34">
      <w:pPr>
        <w:tabs>
          <w:tab w:val="left" w:pos="3525"/>
        </w:tabs>
        <w:spacing w:after="0"/>
        <w:rPr>
          <w:rFonts w:cstheme="minorHAnsi"/>
          <w:b/>
        </w:rPr>
      </w:pPr>
    </w:p>
    <w:p w14:paraId="55111AF3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0C43B05A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1BD11888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3FA6D6D9" w14:textId="77777777" w:rsidR="00E9403A" w:rsidRDefault="00E9403A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7E8D1A92" w14:textId="77777777"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6F46C6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6751022">
    <w:abstractNumId w:val="4"/>
  </w:num>
  <w:num w:numId="2" w16cid:durableId="362830757">
    <w:abstractNumId w:val="9"/>
  </w:num>
  <w:num w:numId="3" w16cid:durableId="554855637">
    <w:abstractNumId w:val="10"/>
  </w:num>
  <w:num w:numId="4" w16cid:durableId="2059812592">
    <w:abstractNumId w:val="3"/>
  </w:num>
  <w:num w:numId="5" w16cid:durableId="802768002">
    <w:abstractNumId w:val="8"/>
  </w:num>
  <w:num w:numId="6" w16cid:durableId="1812282990">
    <w:abstractNumId w:val="5"/>
  </w:num>
  <w:num w:numId="7" w16cid:durableId="629357600">
    <w:abstractNumId w:val="2"/>
  </w:num>
  <w:num w:numId="8" w16cid:durableId="2098018245">
    <w:abstractNumId w:val="0"/>
  </w:num>
  <w:num w:numId="9" w16cid:durableId="1739936259">
    <w:abstractNumId w:val="7"/>
  </w:num>
  <w:num w:numId="10" w16cid:durableId="122887152">
    <w:abstractNumId w:val="12"/>
  </w:num>
  <w:num w:numId="11" w16cid:durableId="575437715">
    <w:abstractNumId w:val="13"/>
  </w:num>
  <w:num w:numId="12" w16cid:durableId="1800301854">
    <w:abstractNumId w:val="1"/>
  </w:num>
  <w:num w:numId="13" w16cid:durableId="306016166">
    <w:abstractNumId w:val="6"/>
  </w:num>
  <w:num w:numId="14" w16cid:durableId="9112313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51948"/>
    <w:rsid w:val="00055583"/>
    <w:rsid w:val="000E7F95"/>
    <w:rsid w:val="001465E7"/>
    <w:rsid w:val="00201B51"/>
    <w:rsid w:val="00236C57"/>
    <w:rsid w:val="00290AB6"/>
    <w:rsid w:val="002B087E"/>
    <w:rsid w:val="00305239"/>
    <w:rsid w:val="00327432"/>
    <w:rsid w:val="00331C2F"/>
    <w:rsid w:val="00332CC1"/>
    <w:rsid w:val="003703E1"/>
    <w:rsid w:val="00391BE2"/>
    <w:rsid w:val="003A2A59"/>
    <w:rsid w:val="00417ED1"/>
    <w:rsid w:val="00482527"/>
    <w:rsid w:val="00491C15"/>
    <w:rsid w:val="00493366"/>
    <w:rsid w:val="004A3F34"/>
    <w:rsid w:val="004C6D7D"/>
    <w:rsid w:val="00510BBB"/>
    <w:rsid w:val="00545A46"/>
    <w:rsid w:val="00583E41"/>
    <w:rsid w:val="005926B9"/>
    <w:rsid w:val="005C0913"/>
    <w:rsid w:val="005F0CFC"/>
    <w:rsid w:val="00604032"/>
    <w:rsid w:val="006316B4"/>
    <w:rsid w:val="00640F85"/>
    <w:rsid w:val="006748CA"/>
    <w:rsid w:val="006B1B14"/>
    <w:rsid w:val="006E5F97"/>
    <w:rsid w:val="006F46C6"/>
    <w:rsid w:val="00760A3A"/>
    <w:rsid w:val="007647F6"/>
    <w:rsid w:val="007B0388"/>
    <w:rsid w:val="007E6ABE"/>
    <w:rsid w:val="007F6E3E"/>
    <w:rsid w:val="0080424F"/>
    <w:rsid w:val="0082567B"/>
    <w:rsid w:val="00833392"/>
    <w:rsid w:val="00843044"/>
    <w:rsid w:val="00897589"/>
    <w:rsid w:val="008D2CCB"/>
    <w:rsid w:val="008E62C0"/>
    <w:rsid w:val="00906654"/>
    <w:rsid w:val="0092757E"/>
    <w:rsid w:val="00944608"/>
    <w:rsid w:val="00950FB3"/>
    <w:rsid w:val="00952C2B"/>
    <w:rsid w:val="009A68CC"/>
    <w:rsid w:val="00A04B12"/>
    <w:rsid w:val="00A13C80"/>
    <w:rsid w:val="00A2292D"/>
    <w:rsid w:val="00A84166"/>
    <w:rsid w:val="00AF1335"/>
    <w:rsid w:val="00B640D4"/>
    <w:rsid w:val="00B674D3"/>
    <w:rsid w:val="00BE2FFB"/>
    <w:rsid w:val="00CC6063"/>
    <w:rsid w:val="00D144DA"/>
    <w:rsid w:val="00DA2B9A"/>
    <w:rsid w:val="00DD3DBC"/>
    <w:rsid w:val="00E55CDE"/>
    <w:rsid w:val="00E665DA"/>
    <w:rsid w:val="00E9403A"/>
    <w:rsid w:val="00EA3540"/>
    <w:rsid w:val="00EA7598"/>
    <w:rsid w:val="00EB2FCC"/>
    <w:rsid w:val="00EB5FFF"/>
    <w:rsid w:val="00EC1BF1"/>
    <w:rsid w:val="00F60571"/>
    <w:rsid w:val="00FC3FB8"/>
    <w:rsid w:val="00FE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B7723"/>
  <w15:docId w15:val="{584E7902-C44F-486B-98FB-284A21CA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E55CDE"/>
    <w:pPr>
      <w:suppressAutoHyphens/>
      <w:spacing w:after="0" w:line="240" w:lineRule="auto"/>
    </w:pPr>
    <w:rPr>
      <w:rFonts w:ascii="Calibri" w:eastAsia="Lucida Sans Unicode" w:hAnsi="Calibri" w:cs="Calibri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Admin</cp:lastModifiedBy>
  <cp:revision>2</cp:revision>
  <cp:lastPrinted>2018-11-22T07:41:00Z</cp:lastPrinted>
  <dcterms:created xsi:type="dcterms:W3CDTF">2023-07-19T11:23:00Z</dcterms:created>
  <dcterms:modified xsi:type="dcterms:W3CDTF">2023-07-19T11:23:00Z</dcterms:modified>
</cp:coreProperties>
</file>